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E38" w:rsidRPr="005D1EC7" w:rsidRDefault="00102B49">
      <w:pPr>
        <w:rPr>
          <w:b/>
          <w:sz w:val="32"/>
          <w:szCs w:val="32"/>
        </w:rPr>
      </w:pPr>
      <w:r>
        <w:rPr>
          <w:b/>
          <w:sz w:val="32"/>
          <w:szCs w:val="32"/>
        </w:rPr>
        <w:t>Licensed, Experienced Plumbing &amp; Heating Technician</w:t>
      </w:r>
      <w:r w:rsidR="00FE6AD8" w:rsidRPr="005D1EC7">
        <w:rPr>
          <w:b/>
          <w:sz w:val="32"/>
          <w:szCs w:val="32"/>
        </w:rPr>
        <w:t xml:space="preserve"> (Bristol</w:t>
      </w:r>
      <w:r w:rsidR="008D06DD">
        <w:rPr>
          <w:b/>
          <w:sz w:val="32"/>
          <w:szCs w:val="32"/>
        </w:rPr>
        <w:t>,</w:t>
      </w:r>
      <w:r w:rsidR="00D349E6">
        <w:rPr>
          <w:b/>
          <w:sz w:val="32"/>
          <w:szCs w:val="32"/>
        </w:rPr>
        <w:t xml:space="preserve"> </w:t>
      </w:r>
      <w:r w:rsidR="008D06DD">
        <w:rPr>
          <w:b/>
          <w:sz w:val="32"/>
          <w:szCs w:val="32"/>
        </w:rPr>
        <w:t>ME</w:t>
      </w:r>
      <w:r w:rsidR="00FE6AD8" w:rsidRPr="005D1EC7">
        <w:rPr>
          <w:b/>
          <w:sz w:val="32"/>
          <w:szCs w:val="32"/>
        </w:rPr>
        <w:t>)</w:t>
      </w:r>
    </w:p>
    <w:p w:rsidR="00FE6AD8" w:rsidRDefault="00FE6AD8">
      <w:pPr>
        <w:rPr>
          <w:b/>
          <w:sz w:val="28"/>
          <w:szCs w:val="28"/>
        </w:rPr>
      </w:pPr>
    </w:p>
    <w:p w:rsidR="00FE6AD8" w:rsidRDefault="00FE6AD8">
      <w:pPr>
        <w:rPr>
          <w:sz w:val="28"/>
          <w:szCs w:val="28"/>
        </w:rPr>
      </w:pPr>
      <w:r w:rsidRPr="00FE6AD8">
        <w:rPr>
          <w:sz w:val="28"/>
          <w:szCs w:val="28"/>
        </w:rPr>
        <w:t>Plumbing &amp; Heating Company looking</w:t>
      </w:r>
      <w:r>
        <w:rPr>
          <w:sz w:val="28"/>
          <w:szCs w:val="28"/>
        </w:rPr>
        <w:t xml:space="preserve"> for </w:t>
      </w:r>
      <w:r w:rsidR="007C0157">
        <w:rPr>
          <w:sz w:val="28"/>
          <w:szCs w:val="28"/>
        </w:rPr>
        <w:t>a licensed, experienced plumbing &amp; Heating T</w:t>
      </w:r>
      <w:bookmarkStart w:id="0" w:name="_GoBack"/>
      <w:bookmarkEnd w:id="0"/>
      <w:r w:rsidR="007C0157">
        <w:rPr>
          <w:sz w:val="28"/>
          <w:szCs w:val="28"/>
        </w:rPr>
        <w:t>echnician.</w:t>
      </w:r>
    </w:p>
    <w:p w:rsidR="00FE6AD8" w:rsidRDefault="00FE6AD8">
      <w:pPr>
        <w:rPr>
          <w:sz w:val="28"/>
          <w:szCs w:val="28"/>
        </w:rPr>
      </w:pPr>
      <w:r>
        <w:rPr>
          <w:sz w:val="28"/>
          <w:szCs w:val="28"/>
        </w:rPr>
        <w:t>Position Includes:</w:t>
      </w:r>
    </w:p>
    <w:p w:rsidR="00FE6AD8" w:rsidRDefault="00FE6AD8" w:rsidP="00FE6AD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mmercial &amp; residential work</w:t>
      </w:r>
    </w:p>
    <w:p w:rsidR="00FE6AD8" w:rsidRDefault="00FE6AD8" w:rsidP="00FE6AD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stallation &amp; servicing of heating, cooling &amp; plumbing systems</w:t>
      </w:r>
    </w:p>
    <w:p w:rsidR="00FE6AD8" w:rsidRDefault="00FE6AD8" w:rsidP="00FE6AD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iagnosing &amp; repair of these systems</w:t>
      </w:r>
    </w:p>
    <w:p w:rsidR="00FE6AD8" w:rsidRDefault="00FE6AD8" w:rsidP="00FE6AD8">
      <w:pPr>
        <w:ind w:left="420"/>
        <w:jc w:val="both"/>
        <w:rPr>
          <w:sz w:val="28"/>
          <w:szCs w:val="28"/>
        </w:rPr>
      </w:pPr>
      <w:r>
        <w:rPr>
          <w:sz w:val="28"/>
          <w:szCs w:val="28"/>
        </w:rPr>
        <w:t>We are a 24 hour service company, therefore, technicians are required to be on a rotating on-call basis.</w:t>
      </w:r>
    </w:p>
    <w:p w:rsidR="00FE6AD8" w:rsidRDefault="00FE6AD8" w:rsidP="00FE6AD8">
      <w:pPr>
        <w:ind w:left="420"/>
        <w:jc w:val="both"/>
        <w:rPr>
          <w:sz w:val="28"/>
          <w:szCs w:val="28"/>
        </w:rPr>
      </w:pPr>
      <w:r>
        <w:rPr>
          <w:sz w:val="28"/>
          <w:szCs w:val="28"/>
        </w:rPr>
        <w:t>Requirements: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Valid State of Maine Plumbers License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Valid driver’s license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Ability &amp; willingness to work 40+ hours a week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Meet the physical requirements for each job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Good written &amp; verbal communication skills</w:t>
      </w:r>
    </w:p>
    <w:p w:rsidR="00FE6AD8" w:rsidRDefault="00FE6AD8" w:rsidP="00FE6AD8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Ability &amp; willingness to work independently &amp; as a team</w:t>
      </w:r>
    </w:p>
    <w:p w:rsidR="00FE6AD8" w:rsidRDefault="00FE6AD8" w:rsidP="00FE6AD8">
      <w:pPr>
        <w:ind w:left="780"/>
        <w:rPr>
          <w:sz w:val="28"/>
          <w:szCs w:val="28"/>
        </w:rPr>
      </w:pPr>
      <w:r>
        <w:rPr>
          <w:sz w:val="28"/>
          <w:szCs w:val="28"/>
        </w:rPr>
        <w:t>Benefits:</w:t>
      </w:r>
    </w:p>
    <w:p w:rsidR="00E81972" w:rsidRPr="00E81972" w:rsidRDefault="00E81972" w:rsidP="00E8197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ompetitive pay</w:t>
      </w:r>
    </w:p>
    <w:p w:rsidR="00FE6AD8" w:rsidRDefault="005D1EC7" w:rsidP="00FE6AD8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Health &amp; Dental Insurance</w:t>
      </w:r>
    </w:p>
    <w:p w:rsidR="005D1EC7" w:rsidRDefault="005D1EC7" w:rsidP="00FE6AD8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aid holidays &amp; vacation</w:t>
      </w:r>
    </w:p>
    <w:p w:rsidR="005D1EC7" w:rsidRDefault="005D1EC7" w:rsidP="00FE6AD8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mpany matching 401k contributions</w:t>
      </w:r>
    </w:p>
    <w:p w:rsidR="005D1EC7" w:rsidRDefault="005D1EC7" w:rsidP="00FE6AD8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ntinuing education options for the required trade</w:t>
      </w:r>
    </w:p>
    <w:p w:rsidR="005D1EC7" w:rsidRPr="005D1EC7" w:rsidRDefault="005D1EC7" w:rsidP="005D1EC7">
      <w:pPr>
        <w:rPr>
          <w:b/>
          <w:sz w:val="32"/>
          <w:szCs w:val="32"/>
        </w:rPr>
      </w:pPr>
      <w:r w:rsidRPr="005D1EC7">
        <w:rPr>
          <w:b/>
          <w:sz w:val="32"/>
          <w:szCs w:val="32"/>
        </w:rPr>
        <w:t>Please forward resume &amp; contact information to us for further review.</w:t>
      </w:r>
    </w:p>
    <w:p w:rsidR="00FE6AD8" w:rsidRPr="00FE6AD8" w:rsidRDefault="00FE6AD8">
      <w:pPr>
        <w:rPr>
          <w:b/>
          <w:sz w:val="28"/>
          <w:szCs w:val="28"/>
        </w:rPr>
      </w:pPr>
    </w:p>
    <w:sectPr w:rsidR="00FE6AD8" w:rsidRPr="00FE6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396C56"/>
    <w:multiLevelType w:val="hybridMultilevel"/>
    <w:tmpl w:val="D694AE3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5E535A4C"/>
    <w:multiLevelType w:val="hybridMultilevel"/>
    <w:tmpl w:val="E2CC4A1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627734C9"/>
    <w:multiLevelType w:val="hybridMultilevel"/>
    <w:tmpl w:val="A6D4BEB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774A2C2A"/>
    <w:multiLevelType w:val="hybridMultilevel"/>
    <w:tmpl w:val="12DA81B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DE2AEEDQyMDJR2l4NTi4sz8PJACo1oAH0GAKSwAAAA="/>
  </w:docVars>
  <w:rsids>
    <w:rsidRoot w:val="00FE6AD8"/>
    <w:rsid w:val="00102B49"/>
    <w:rsid w:val="001A3DD7"/>
    <w:rsid w:val="005A6A86"/>
    <w:rsid w:val="005D1EC7"/>
    <w:rsid w:val="00762A80"/>
    <w:rsid w:val="007C0157"/>
    <w:rsid w:val="008D06DD"/>
    <w:rsid w:val="00902E55"/>
    <w:rsid w:val="00AF4E38"/>
    <w:rsid w:val="00D349E6"/>
    <w:rsid w:val="00E81972"/>
    <w:rsid w:val="00FE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AEA924-98A4-4C1D-AA58-06C0FA18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A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1E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E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33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70520-7559-4881-9A99-76460AEAE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</dc:creator>
  <cp:keywords/>
  <dc:description/>
  <cp:lastModifiedBy>Ian Petrere</cp:lastModifiedBy>
  <cp:revision>2</cp:revision>
  <cp:lastPrinted>2015-11-13T18:58:00Z</cp:lastPrinted>
  <dcterms:created xsi:type="dcterms:W3CDTF">2017-04-06T14:10:00Z</dcterms:created>
  <dcterms:modified xsi:type="dcterms:W3CDTF">2017-04-06T14:10:00Z</dcterms:modified>
</cp:coreProperties>
</file>